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201C7D54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4685D5D5" w14:textId="21638007" w:rsidR="00BD424C" w:rsidRDefault="00BD424C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ocumentation</w:t>
      </w:r>
    </w:p>
    <w:p w14:paraId="6250AB54" w14:textId="4D27C1B2" w:rsidR="00BD424C" w:rsidRPr="00BD424C" w:rsidRDefault="00BD424C" w:rsidP="00BD424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factoring</w:t>
      </w:r>
    </w:p>
    <w:p w14:paraId="0DFD5790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4B14E27D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7B41B192" w14:textId="77777777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2F9BFB1D" w14:textId="28043D5C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tanding not allowed scenarios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C0225F6" w:rsidR="00E01429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49771061" w14:textId="5BA272A9" w:rsidR="00861C79" w:rsidRDefault="00861C79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te and Charger collision</w:t>
      </w:r>
    </w:p>
    <w:p w14:paraId="0215B55C" w14:textId="1BDC944A" w:rsidR="00B25410" w:rsidRPr="002F64AF" w:rsidRDefault="00B25410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g messages in Gamepad Controller after some time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lastRenderedPageBreak/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2538C5E1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Difficulty options – I am not a programmer, I can code, I can reprogram you. More health, More attack frequency, Increased attack power, </w:t>
      </w:r>
      <w:r w:rsidRPr="001843FF">
        <w:rPr>
          <w:color w:val="FF0000"/>
          <w:lang w:val="en-US"/>
        </w:rPr>
        <w:t>Smarter</w:t>
      </w:r>
      <w:r w:rsidRPr="006A41CC">
        <w:rPr>
          <w:lang w:val="en-US"/>
        </w:rPr>
        <w:t>.</w:t>
      </w:r>
      <w:r w:rsidR="00555926">
        <w:rPr>
          <w:lang w:val="en-US"/>
        </w:rPr>
        <w:t xml:space="preserve">  </w:t>
      </w:r>
      <w:r w:rsidR="00555926">
        <w:rPr>
          <w:color w:val="FF0000"/>
          <w:lang w:val="en-US"/>
        </w:rPr>
        <w:t xml:space="preserve">Not Doing the </w:t>
      </w:r>
      <w:r w:rsidR="00C351E1">
        <w:rPr>
          <w:color w:val="FF0000"/>
          <w:lang w:val="en-US"/>
        </w:rPr>
        <w:t>“S</w:t>
      </w:r>
      <w:r w:rsidR="00555926">
        <w:rPr>
          <w:color w:val="FF0000"/>
          <w:lang w:val="en-US"/>
        </w:rPr>
        <w:t>marter</w:t>
      </w:r>
      <w:r w:rsidR="00C351E1">
        <w:rPr>
          <w:color w:val="FF0000"/>
          <w:lang w:val="en-US"/>
        </w:rPr>
        <w:t>”</w:t>
      </w:r>
      <w:r w:rsidR="00555926">
        <w:rPr>
          <w:color w:val="FF0000"/>
          <w:lang w:val="en-US"/>
        </w:rPr>
        <w:t xml:space="preserve"> part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4ECDB82F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heath buff</w:t>
      </w:r>
      <w:r>
        <w:rPr>
          <w:color w:val="FF0000"/>
          <w:lang w:val="en-US"/>
        </w:rPr>
        <w:t xml:space="preserve"> – Not Doing</w:t>
      </w:r>
    </w:p>
    <w:p w14:paraId="451FB259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attack buff</w:t>
      </w:r>
      <w:r>
        <w:rPr>
          <w:color w:val="FF0000"/>
          <w:lang w:val="en-US"/>
        </w:rPr>
        <w:t xml:space="preserve"> – Not Doing</w:t>
      </w:r>
    </w:p>
    <w:p w14:paraId="6C09E0EA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Add the puzzle mini game</w:t>
      </w:r>
      <w:r>
        <w:rPr>
          <w:color w:val="FF0000"/>
          <w:lang w:val="en-US"/>
        </w:rPr>
        <w:t xml:space="preserve"> – Not Doing</w:t>
      </w:r>
    </w:p>
    <w:p w14:paraId="52065004" w14:textId="0DEBE14C" w:rsidR="00862EBB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Implement current frame rendering – Not Doing as game is working fine without this.</w:t>
      </w:r>
    </w:p>
    <w:p w14:paraId="795A1859" w14:textId="14E14A05" w:rsidR="005064FD" w:rsidRDefault="005064FD" w:rsidP="005064F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in both x and y directions while ducking</w:t>
      </w:r>
    </w:p>
    <w:p w14:paraId="5D94AFC7" w14:textId="574A93C7" w:rsidR="008F1450" w:rsidRDefault="008F1450" w:rsidP="008F1450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>
        <w:rPr>
          <w:lang w:val="en-US"/>
        </w:rPr>
        <w:t xml:space="preserve"> – Implement a Key</w:t>
      </w:r>
    </w:p>
    <w:p w14:paraId="631412D5" w14:textId="3F4DF67F" w:rsidR="00A27784" w:rsidRDefault="00A27784" w:rsidP="00A27784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27784">
        <w:rPr>
          <w:color w:val="FF0000"/>
          <w:lang w:val="en-US"/>
        </w:rPr>
        <w:t>Bullet ranges</w:t>
      </w:r>
      <w:r>
        <w:rPr>
          <w:color w:val="FF0000"/>
          <w:lang w:val="en-US"/>
        </w:rPr>
        <w:t>. Not Doing</w:t>
      </w:r>
    </w:p>
    <w:p w14:paraId="004B911D" w14:textId="78479CC2" w:rsidR="00D35EDC" w:rsidRDefault="00D35EDC" w:rsidP="00D35EDC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D35EDC">
        <w:rPr>
          <w:color w:val="FF0000"/>
          <w:lang w:val="en-US"/>
        </w:rPr>
        <w:t>Bullet positioning</w:t>
      </w:r>
      <w:r>
        <w:rPr>
          <w:color w:val="FF0000"/>
          <w:lang w:val="en-US"/>
        </w:rPr>
        <w:t xml:space="preserve">. </w:t>
      </w:r>
      <w:r w:rsidR="0033761C">
        <w:rPr>
          <w:color w:val="FF0000"/>
          <w:lang w:val="en-US"/>
        </w:rPr>
        <w:t>Not Doing as t</w:t>
      </w:r>
      <w:r>
        <w:rPr>
          <w:color w:val="FF0000"/>
          <w:lang w:val="en-US"/>
        </w:rPr>
        <w:t>his is applicable</w:t>
      </w:r>
      <w:r w:rsidR="00341202">
        <w:rPr>
          <w:color w:val="FF0000"/>
          <w:lang w:val="en-US"/>
        </w:rPr>
        <w:t xml:space="preserve"> only</w:t>
      </w:r>
      <w:r>
        <w:rPr>
          <w:color w:val="FF0000"/>
          <w:lang w:val="en-US"/>
        </w:rPr>
        <w:t xml:space="preserve"> if any of the enemy is bigger than player.</w:t>
      </w:r>
    </w:p>
    <w:p w14:paraId="6958D833" w14:textId="62DE9B43" w:rsidR="00FB0E62" w:rsidRDefault="00FB0E62" w:rsidP="00FB0E62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FB0E62">
        <w:rPr>
          <w:color w:val="FF0000"/>
          <w:lang w:val="en-US"/>
        </w:rPr>
        <w:t>Proper use of Velocity2f and Point2f objects. Not Doing</w:t>
      </w:r>
      <w:r w:rsidR="00E822BA">
        <w:rPr>
          <w:color w:val="FF0000"/>
          <w:lang w:val="en-US"/>
        </w:rPr>
        <w:t xml:space="preserve"> will be included in “Refactoring”.</w:t>
      </w:r>
    </w:p>
    <w:p w14:paraId="095D7A4E" w14:textId="39C31DEB" w:rsidR="00605652" w:rsidRDefault="00605652" w:rsidP="006056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24B7DD4E" w14:textId="77777777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3CB1B607" w14:textId="64D8E08A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5ED24D71" w14:textId="77777777" w:rsidR="00A33948" w:rsidRPr="00026DBA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44F1DBAA" w14:textId="5BA2667B" w:rsidR="00A33948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DE10EA1" w14:textId="71375316" w:rsidR="00112E78" w:rsidRDefault="00112E78" w:rsidP="00112E7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01DFFADE" w14:textId="77777777" w:rsidR="0093242E" w:rsidRDefault="0093242E" w:rsidP="0093242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36F38706" w14:textId="74D5B09D" w:rsidR="0055549B" w:rsidRDefault="0093242E" w:rsidP="00FF27F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2FB7EC88" w14:textId="77777777" w:rsidR="00971F63" w:rsidRDefault="00971F63" w:rsidP="00971F6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44E56747" w14:textId="77777777" w:rsidR="00971F63" w:rsidRPr="00A403FC" w:rsidRDefault="00971F63" w:rsidP="00971F63">
      <w:pPr>
        <w:pStyle w:val="ListParagraph"/>
        <w:rPr>
          <w:lang w:val="en-US"/>
        </w:rPr>
      </w:pPr>
      <w:bookmarkStart w:id="0" w:name="_GoBack"/>
      <w:bookmarkEnd w:id="0"/>
    </w:p>
    <w:sectPr w:rsidR="00971F63" w:rsidRPr="00A403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AC4D98" w14:textId="77777777" w:rsidR="0056362F" w:rsidRDefault="0056362F" w:rsidP="00E871C4">
      <w:pPr>
        <w:spacing w:after="0" w:line="240" w:lineRule="auto"/>
      </w:pPr>
      <w:r>
        <w:separator/>
      </w:r>
    </w:p>
  </w:endnote>
  <w:endnote w:type="continuationSeparator" w:id="0">
    <w:p w14:paraId="0BC12B6B" w14:textId="77777777" w:rsidR="0056362F" w:rsidRDefault="0056362F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5E196" w14:textId="77777777" w:rsidR="0056362F" w:rsidRDefault="0056362F" w:rsidP="00E871C4">
      <w:pPr>
        <w:spacing w:after="0" w:line="240" w:lineRule="auto"/>
      </w:pPr>
      <w:r>
        <w:separator/>
      </w:r>
    </w:p>
  </w:footnote>
  <w:footnote w:type="continuationSeparator" w:id="0">
    <w:p w14:paraId="45387860" w14:textId="77777777" w:rsidR="0056362F" w:rsidRDefault="0056362F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awFAFbpeJotAAAA"/>
  </w:docVars>
  <w:rsids>
    <w:rsidRoot w:val="00837214"/>
    <w:rsid w:val="0001037B"/>
    <w:rsid w:val="00014FEF"/>
    <w:rsid w:val="00026DBA"/>
    <w:rsid w:val="00040448"/>
    <w:rsid w:val="00091E52"/>
    <w:rsid w:val="000A05B4"/>
    <w:rsid w:val="000A4E91"/>
    <w:rsid w:val="000C7835"/>
    <w:rsid w:val="000F06A5"/>
    <w:rsid w:val="000F355D"/>
    <w:rsid w:val="0011201E"/>
    <w:rsid w:val="00112E78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1FD7"/>
    <w:rsid w:val="0024608B"/>
    <w:rsid w:val="002A214D"/>
    <w:rsid w:val="002F1B28"/>
    <w:rsid w:val="002F64AF"/>
    <w:rsid w:val="0033761C"/>
    <w:rsid w:val="00341202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2E19"/>
    <w:rsid w:val="00467D95"/>
    <w:rsid w:val="00491C27"/>
    <w:rsid w:val="004E1C62"/>
    <w:rsid w:val="004E4C2C"/>
    <w:rsid w:val="004E5100"/>
    <w:rsid w:val="004E68DF"/>
    <w:rsid w:val="005064FD"/>
    <w:rsid w:val="00521BCC"/>
    <w:rsid w:val="00525808"/>
    <w:rsid w:val="0055549B"/>
    <w:rsid w:val="00555926"/>
    <w:rsid w:val="0056362F"/>
    <w:rsid w:val="00575A5D"/>
    <w:rsid w:val="005B3B38"/>
    <w:rsid w:val="005E22C4"/>
    <w:rsid w:val="00605652"/>
    <w:rsid w:val="006174CF"/>
    <w:rsid w:val="00626F53"/>
    <w:rsid w:val="00650F94"/>
    <w:rsid w:val="006563D8"/>
    <w:rsid w:val="006732A5"/>
    <w:rsid w:val="0068323C"/>
    <w:rsid w:val="00684529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1C79"/>
    <w:rsid w:val="00862EBB"/>
    <w:rsid w:val="0086301B"/>
    <w:rsid w:val="008A1518"/>
    <w:rsid w:val="008C17D8"/>
    <w:rsid w:val="008C46A0"/>
    <w:rsid w:val="008D459F"/>
    <w:rsid w:val="008D634D"/>
    <w:rsid w:val="008F08AA"/>
    <w:rsid w:val="008F1450"/>
    <w:rsid w:val="009162DA"/>
    <w:rsid w:val="0093242E"/>
    <w:rsid w:val="009427D9"/>
    <w:rsid w:val="00971F63"/>
    <w:rsid w:val="00975166"/>
    <w:rsid w:val="00980FA4"/>
    <w:rsid w:val="009815ED"/>
    <w:rsid w:val="009F10F9"/>
    <w:rsid w:val="009F74F5"/>
    <w:rsid w:val="00A01A39"/>
    <w:rsid w:val="00A12E73"/>
    <w:rsid w:val="00A27784"/>
    <w:rsid w:val="00A33948"/>
    <w:rsid w:val="00A368FF"/>
    <w:rsid w:val="00A403FC"/>
    <w:rsid w:val="00A565F9"/>
    <w:rsid w:val="00A56F41"/>
    <w:rsid w:val="00A63502"/>
    <w:rsid w:val="00A86CB5"/>
    <w:rsid w:val="00A94EEE"/>
    <w:rsid w:val="00AA2D55"/>
    <w:rsid w:val="00AF0BF1"/>
    <w:rsid w:val="00B20331"/>
    <w:rsid w:val="00B2052E"/>
    <w:rsid w:val="00B25410"/>
    <w:rsid w:val="00B268E8"/>
    <w:rsid w:val="00B36C9E"/>
    <w:rsid w:val="00B4793E"/>
    <w:rsid w:val="00B52178"/>
    <w:rsid w:val="00B854B9"/>
    <w:rsid w:val="00BA7D84"/>
    <w:rsid w:val="00BD424C"/>
    <w:rsid w:val="00BD7812"/>
    <w:rsid w:val="00BF3B5C"/>
    <w:rsid w:val="00BF47CC"/>
    <w:rsid w:val="00C31C00"/>
    <w:rsid w:val="00C33012"/>
    <w:rsid w:val="00C338C6"/>
    <w:rsid w:val="00C351E1"/>
    <w:rsid w:val="00C46F0B"/>
    <w:rsid w:val="00C51EDA"/>
    <w:rsid w:val="00C7074A"/>
    <w:rsid w:val="00CA2804"/>
    <w:rsid w:val="00CA5B4E"/>
    <w:rsid w:val="00CB35BA"/>
    <w:rsid w:val="00CE5A44"/>
    <w:rsid w:val="00D01855"/>
    <w:rsid w:val="00D01F0F"/>
    <w:rsid w:val="00D22216"/>
    <w:rsid w:val="00D271D2"/>
    <w:rsid w:val="00D3245F"/>
    <w:rsid w:val="00D35EDC"/>
    <w:rsid w:val="00D444B2"/>
    <w:rsid w:val="00DA700A"/>
    <w:rsid w:val="00DB6BD2"/>
    <w:rsid w:val="00E01429"/>
    <w:rsid w:val="00E11699"/>
    <w:rsid w:val="00E11975"/>
    <w:rsid w:val="00E44CD5"/>
    <w:rsid w:val="00E52B12"/>
    <w:rsid w:val="00E822BA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843C6"/>
    <w:rsid w:val="00F84484"/>
    <w:rsid w:val="00FA11FB"/>
    <w:rsid w:val="00FB0E62"/>
    <w:rsid w:val="00FB7AA0"/>
    <w:rsid w:val="00FD243E"/>
    <w:rsid w:val="00FF27F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2</TotalTime>
  <Pages>2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63</cp:revision>
  <dcterms:created xsi:type="dcterms:W3CDTF">2020-02-17T19:31:00Z</dcterms:created>
  <dcterms:modified xsi:type="dcterms:W3CDTF">2020-03-03T01:05:00Z</dcterms:modified>
</cp:coreProperties>
</file>